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FFAC74" w14:textId="75286680" w:rsidR="004D784B" w:rsidRDefault="004D784B" w:rsidP="004D784B">
      <w:pPr>
        <w:rPr>
          <w:rFonts w:ascii="Times New Roman" w:hAnsi="Times New Roman" w:cs="Times New Roman"/>
        </w:rPr>
      </w:pPr>
      <w:r w:rsidRPr="004D784B">
        <w:rPr>
          <w:rFonts w:ascii="Times New Roman" w:hAnsi="Times New Roman" w:cs="Times New Roman"/>
        </w:rPr>
        <w:t xml:space="preserve">Dear Dr. </w:t>
      </w:r>
      <w:r w:rsidR="00546C46" w:rsidRPr="00546C46">
        <w:rPr>
          <w:rFonts w:ascii="Times New Roman" w:hAnsi="Times New Roman" w:cs="Times New Roman"/>
        </w:rPr>
        <w:t xml:space="preserve">Nam </w:t>
      </w:r>
      <w:proofErr w:type="gramStart"/>
      <w:r w:rsidR="00546C46" w:rsidRPr="00546C46">
        <w:rPr>
          <w:rFonts w:ascii="Times New Roman" w:hAnsi="Times New Roman" w:cs="Times New Roman"/>
        </w:rPr>
        <w:t>Nguyen</w:t>
      </w:r>
      <w:r w:rsidR="00546C46">
        <w:rPr>
          <w:rFonts w:ascii="Times New Roman" w:hAnsi="Times New Roman" w:cs="Times New Roman"/>
        </w:rPr>
        <w:t>,</w:t>
      </w:r>
      <w:r w:rsidRPr="004D784B">
        <w:rPr>
          <w:rFonts w:ascii="Times New Roman" w:hAnsi="Times New Roman" w:cs="Times New Roman"/>
        </w:rPr>
        <w:t>,</w:t>
      </w:r>
      <w:proofErr w:type="gramEnd"/>
    </w:p>
    <w:p w14:paraId="3D0266CE" w14:textId="6F53F4D1" w:rsidR="004D784B" w:rsidRPr="004D784B" w:rsidRDefault="00546C46" w:rsidP="004D784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nager of Review</w:t>
      </w:r>
      <w:r w:rsidR="004D784B" w:rsidRPr="004D784B">
        <w:rPr>
          <w:rFonts w:ascii="Times New Roman" w:hAnsi="Times New Roman" w:cs="Times New Roman"/>
        </w:rPr>
        <w:t xml:space="preserve">, </w:t>
      </w:r>
      <w:proofErr w:type="spellStart"/>
      <w:r w:rsidR="004D784B">
        <w:rPr>
          <w:rFonts w:ascii="Times New Roman" w:hAnsi="Times New Roman" w:cs="Times New Roman"/>
        </w:rPr>
        <w:t>JoVE</w:t>
      </w:r>
      <w:proofErr w:type="spellEnd"/>
    </w:p>
    <w:p w14:paraId="202ECFD2" w14:textId="77777777" w:rsidR="004D784B" w:rsidRPr="00546C46" w:rsidRDefault="004D784B" w:rsidP="004D784B">
      <w:pPr>
        <w:rPr>
          <w:rFonts w:ascii="Times New Roman" w:hAnsi="Times New Roman" w:cs="Times New Roman"/>
        </w:rPr>
      </w:pPr>
    </w:p>
    <w:p w14:paraId="3DD05B80" w14:textId="00151944" w:rsidR="00FC6D76" w:rsidRDefault="00A264E5" w:rsidP="005736C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W</w:t>
      </w:r>
      <w:r>
        <w:rPr>
          <w:rFonts w:ascii="Times New Roman" w:hAnsi="Times New Roman" w:cs="Times New Roman"/>
        </w:rPr>
        <w:t xml:space="preserve">e resubmit our revised video. The video was uploaded in the </w:t>
      </w:r>
      <w:proofErr w:type="spellStart"/>
      <w:r>
        <w:rPr>
          <w:rFonts w:ascii="Times New Roman" w:hAnsi="Times New Roman" w:cs="Times New Roman"/>
        </w:rPr>
        <w:t>dropbox</w:t>
      </w:r>
      <w:proofErr w:type="spellEnd"/>
      <w:r>
        <w:rPr>
          <w:rFonts w:ascii="Times New Roman" w:hAnsi="Times New Roman" w:cs="Times New Roman"/>
        </w:rPr>
        <w:t xml:space="preserve"> as suggested.</w:t>
      </w:r>
    </w:p>
    <w:p w14:paraId="64BA7261" w14:textId="77777777" w:rsidR="00A264E5" w:rsidRPr="00A264E5" w:rsidRDefault="00A264E5" w:rsidP="005736CC">
      <w:pPr>
        <w:rPr>
          <w:rFonts w:ascii="Times New Roman" w:hAnsi="Times New Roman" w:cs="Times New Roman"/>
        </w:rPr>
      </w:pPr>
    </w:p>
    <w:p w14:paraId="3AC63BB2" w14:textId="18CD4CAC" w:rsidR="00A264E5" w:rsidRPr="00A264E5" w:rsidRDefault="00A264E5" w:rsidP="00A264E5">
      <w:pPr>
        <w:rPr>
          <w:rFonts w:ascii="Times New Roman" w:hAnsi="Times New Roman" w:cs="Times New Roman"/>
          <w:i/>
          <w:iCs/>
          <w:color w:val="0070C0"/>
        </w:rPr>
      </w:pPr>
      <w:r w:rsidRPr="00A264E5">
        <w:rPr>
          <w:rFonts w:ascii="Times New Roman" w:hAnsi="Times New Roman" w:cs="Times New Roman"/>
          <w:i/>
          <w:iCs/>
          <w:color w:val="0070C0"/>
        </w:rPr>
        <w:t>Changes to be made by the Author(s) regarding the video:</w:t>
      </w:r>
    </w:p>
    <w:p w14:paraId="61ECEEAF" w14:textId="77777777" w:rsidR="00A264E5" w:rsidRPr="00A264E5" w:rsidRDefault="00A264E5" w:rsidP="00A264E5">
      <w:pPr>
        <w:rPr>
          <w:rFonts w:ascii="Times New Roman" w:hAnsi="Times New Roman" w:cs="Times New Roman"/>
          <w:i/>
          <w:iCs/>
          <w:color w:val="0070C0"/>
        </w:rPr>
      </w:pPr>
      <w:r w:rsidRPr="00A264E5">
        <w:rPr>
          <w:rFonts w:ascii="Times New Roman" w:hAnsi="Times New Roman" w:cs="Times New Roman"/>
          <w:i/>
          <w:iCs/>
          <w:color w:val="0070C0"/>
        </w:rPr>
        <w:t>1. Text and graphics</w:t>
      </w:r>
    </w:p>
    <w:p w14:paraId="7BD6C96C" w14:textId="598D934D" w:rsidR="00546C46" w:rsidRPr="00546C46" w:rsidRDefault="00A264E5" w:rsidP="00A264E5">
      <w:pPr>
        <w:rPr>
          <w:rFonts w:ascii="Times New Roman" w:hAnsi="Times New Roman" w:cs="Times New Roman"/>
          <w:i/>
          <w:iCs/>
          <w:color w:val="0070C0"/>
        </w:rPr>
      </w:pPr>
      <w:r w:rsidRPr="00A264E5">
        <w:rPr>
          <w:rFonts w:ascii="Times New Roman" w:hAnsi="Times New Roman" w:cs="Times New Roman" w:hint="eastAsia"/>
          <w:i/>
          <w:iCs/>
          <w:color w:val="0070C0"/>
        </w:rPr>
        <w:t>•</w:t>
      </w:r>
      <w:r w:rsidRPr="00A264E5">
        <w:rPr>
          <w:rFonts w:ascii="Times New Roman" w:hAnsi="Times New Roman" w:cs="Times New Roman"/>
          <w:i/>
          <w:iCs/>
          <w:color w:val="0070C0"/>
        </w:rPr>
        <w:t xml:space="preserve"> 11:46 Consider adding a dedicated Results chapter title card labeled as VI, and changing the </w:t>
      </w:r>
      <w:proofErr w:type="spellStart"/>
      <w:r w:rsidRPr="00A264E5">
        <w:rPr>
          <w:rFonts w:ascii="Times New Roman" w:hAnsi="Times New Roman" w:cs="Times New Roman"/>
          <w:i/>
          <w:iCs/>
          <w:color w:val="0070C0"/>
        </w:rPr>
        <w:t>conlusion</w:t>
      </w:r>
      <w:proofErr w:type="spellEnd"/>
      <w:r w:rsidRPr="00A264E5">
        <w:rPr>
          <w:rFonts w:ascii="Times New Roman" w:hAnsi="Times New Roman" w:cs="Times New Roman"/>
          <w:i/>
          <w:iCs/>
          <w:color w:val="0070C0"/>
        </w:rPr>
        <w:t xml:space="preserve"> chapter numeral to VII.</w:t>
      </w:r>
    </w:p>
    <w:p w14:paraId="3D2A6B0A" w14:textId="77777777" w:rsidR="00546C46" w:rsidRDefault="00546C46" w:rsidP="00546C46">
      <w:pPr>
        <w:rPr>
          <w:rFonts w:ascii="Times New Roman" w:hAnsi="Times New Roman" w:cs="Times New Roman"/>
        </w:rPr>
      </w:pPr>
    </w:p>
    <w:p w14:paraId="28BC7D12" w14:textId="77777777" w:rsidR="00347F68" w:rsidRDefault="00546C46" w:rsidP="00546C4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[Response] </w:t>
      </w:r>
      <w:r>
        <w:rPr>
          <w:rFonts w:ascii="Times New Roman" w:hAnsi="Times New Roman" w:cs="Times New Roman" w:hint="eastAsia"/>
        </w:rPr>
        <w:t>W</w:t>
      </w:r>
      <w:r>
        <w:rPr>
          <w:rFonts w:ascii="Times New Roman" w:hAnsi="Times New Roman" w:cs="Times New Roman"/>
        </w:rPr>
        <w:t xml:space="preserve">e modified </w:t>
      </w:r>
      <w:r w:rsidR="00A264E5">
        <w:rPr>
          <w:rFonts w:ascii="Times New Roman" w:hAnsi="Times New Roman" w:cs="Times New Roman"/>
        </w:rPr>
        <w:t>the video as the editor suggested.</w:t>
      </w:r>
      <w:r w:rsidR="00347F68">
        <w:rPr>
          <w:rFonts w:ascii="Times New Roman" w:hAnsi="Times New Roman" w:cs="Times New Roman" w:hint="eastAsia"/>
        </w:rPr>
        <w:t xml:space="preserve"> </w:t>
      </w:r>
    </w:p>
    <w:p w14:paraId="3D1D4887" w14:textId="2F3BEB3E" w:rsidR="00546C46" w:rsidRDefault="00347F68" w:rsidP="00546C46">
      <w:pPr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</w:rPr>
        <w:t xml:space="preserve">The file name: </w:t>
      </w:r>
      <w:r w:rsidRPr="00347F68">
        <w:rPr>
          <w:rFonts w:ascii="Times New Roman" w:hAnsi="Times New Roman" w:cs="Times New Roman"/>
        </w:rPr>
        <w:t>Kitamura_JoVE_movie_JoVE62576</w:t>
      </w:r>
      <w:r w:rsidRPr="00347F68">
        <w:rPr>
          <w:rFonts w:ascii="Times New Roman" w:hAnsi="Times New Roman" w:cs="Times New Roman"/>
          <w:color w:val="FF00FF"/>
        </w:rPr>
        <w:t>R2</w:t>
      </w:r>
      <w:r>
        <w:rPr>
          <w:rFonts w:ascii="Times New Roman" w:hAnsi="Times New Roman" w:cs="Times New Roman"/>
        </w:rPr>
        <w:t>.mp4.</w:t>
      </w:r>
    </w:p>
    <w:p w14:paraId="2DEC62D5" w14:textId="77777777" w:rsidR="00546C46" w:rsidRPr="00A264E5" w:rsidRDefault="00546C46" w:rsidP="00546C46">
      <w:pPr>
        <w:rPr>
          <w:rFonts w:ascii="Times New Roman" w:hAnsi="Times New Roman" w:cs="Times New Roman"/>
        </w:rPr>
      </w:pPr>
    </w:p>
    <w:p w14:paraId="56DC5B11" w14:textId="77777777" w:rsidR="00E66905" w:rsidRDefault="00E66905" w:rsidP="005736CC">
      <w:pPr>
        <w:rPr>
          <w:rFonts w:ascii="Times New Roman" w:hAnsi="Times New Roman" w:cs="Times New Roman"/>
        </w:rPr>
      </w:pPr>
    </w:p>
    <w:p w14:paraId="7FF7FDEA" w14:textId="16AB2CA9" w:rsidR="00655085" w:rsidRDefault="00655085" w:rsidP="005736C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</w:t>
      </w:r>
      <w:r>
        <w:rPr>
          <w:rFonts w:ascii="Times New Roman" w:hAnsi="Times New Roman" w:cs="Times New Roman"/>
        </w:rPr>
        <w:t>kira Kitamura, Ph. D.</w:t>
      </w:r>
    </w:p>
    <w:p w14:paraId="3FDD002C" w14:textId="1C51BB84" w:rsidR="00655085" w:rsidRDefault="00655085" w:rsidP="005736C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L</w:t>
      </w:r>
      <w:r>
        <w:rPr>
          <w:rFonts w:ascii="Times New Roman" w:hAnsi="Times New Roman" w:cs="Times New Roman"/>
        </w:rPr>
        <w:t>aboratory of Molecular Cell Dynamics,</w:t>
      </w:r>
    </w:p>
    <w:p w14:paraId="06936E2E" w14:textId="03A3FA96" w:rsidR="00655085" w:rsidRDefault="00655085" w:rsidP="005736C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aculty of Advanced Life Science,</w:t>
      </w:r>
    </w:p>
    <w:p w14:paraId="287126AC" w14:textId="4C46EEF1" w:rsidR="00655085" w:rsidRDefault="00655085" w:rsidP="005736C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H</w:t>
      </w:r>
      <w:r>
        <w:rPr>
          <w:rFonts w:ascii="Times New Roman" w:hAnsi="Times New Roman" w:cs="Times New Roman"/>
        </w:rPr>
        <w:t>okkaido University, Sapporo, Japan.</w:t>
      </w:r>
    </w:p>
    <w:p w14:paraId="58496D63" w14:textId="7D054AF4" w:rsidR="00655085" w:rsidRDefault="00655085" w:rsidP="005736C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/>
        </w:rPr>
        <w:t>EL: +81-11-706-9006</w:t>
      </w:r>
    </w:p>
    <w:p w14:paraId="4F196D86" w14:textId="4288B1C9" w:rsidR="00655085" w:rsidRDefault="00655085" w:rsidP="005736C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M</w:t>
      </w:r>
      <w:r>
        <w:rPr>
          <w:rFonts w:ascii="Times New Roman" w:hAnsi="Times New Roman" w:cs="Times New Roman"/>
        </w:rPr>
        <w:t xml:space="preserve">ail: </w:t>
      </w:r>
      <w:r w:rsidRPr="00655085">
        <w:rPr>
          <w:rFonts w:ascii="Times New Roman" w:hAnsi="Times New Roman" w:cs="Times New Roman"/>
        </w:rPr>
        <w:t>akita@sci.hokudai.ac.jp</w:t>
      </w:r>
    </w:p>
    <w:p w14:paraId="13D0645E" w14:textId="77777777" w:rsidR="00655085" w:rsidRPr="00655085" w:rsidRDefault="00655085" w:rsidP="005736CC">
      <w:pPr>
        <w:rPr>
          <w:rFonts w:ascii="Times New Roman" w:hAnsi="Times New Roman" w:cs="Times New Roman"/>
        </w:rPr>
      </w:pPr>
    </w:p>
    <w:sectPr w:rsidR="00655085" w:rsidRPr="00655085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C85D52" w14:textId="77777777" w:rsidR="00910E95" w:rsidRDefault="00910E95" w:rsidP="005736CC">
      <w:r>
        <w:separator/>
      </w:r>
    </w:p>
  </w:endnote>
  <w:endnote w:type="continuationSeparator" w:id="0">
    <w:p w14:paraId="1169B788" w14:textId="77777777" w:rsidR="00910E95" w:rsidRDefault="00910E95" w:rsidP="005736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6A7086" w14:textId="77777777" w:rsidR="00910E95" w:rsidRDefault="00910E95" w:rsidP="005736CC">
      <w:r>
        <w:separator/>
      </w:r>
    </w:p>
  </w:footnote>
  <w:footnote w:type="continuationSeparator" w:id="0">
    <w:p w14:paraId="7F4EF84B" w14:textId="77777777" w:rsidR="00910E95" w:rsidRDefault="00910E95" w:rsidP="005736C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hideGrammaticalErrors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NjczMjA1NDS2NDdT0lEKTi0uzszPAykwrwUAXfzfRSwAAAA="/>
  </w:docVars>
  <w:rsids>
    <w:rsidRoot w:val="00867BEB"/>
    <w:rsid w:val="000076B2"/>
    <w:rsid w:val="00010D01"/>
    <w:rsid w:val="00095400"/>
    <w:rsid w:val="00246F0D"/>
    <w:rsid w:val="002B0806"/>
    <w:rsid w:val="002E7235"/>
    <w:rsid w:val="002F336B"/>
    <w:rsid w:val="00304344"/>
    <w:rsid w:val="00342628"/>
    <w:rsid w:val="00347F68"/>
    <w:rsid w:val="003606BD"/>
    <w:rsid w:val="00395C87"/>
    <w:rsid w:val="003B34A4"/>
    <w:rsid w:val="003B56CC"/>
    <w:rsid w:val="003F0F5D"/>
    <w:rsid w:val="00437B5A"/>
    <w:rsid w:val="00457555"/>
    <w:rsid w:val="004D301B"/>
    <w:rsid w:val="004D784B"/>
    <w:rsid w:val="00534F36"/>
    <w:rsid w:val="00546C46"/>
    <w:rsid w:val="005736CC"/>
    <w:rsid w:val="00590701"/>
    <w:rsid w:val="00655085"/>
    <w:rsid w:val="006654F0"/>
    <w:rsid w:val="00693EF1"/>
    <w:rsid w:val="006B4595"/>
    <w:rsid w:val="0070371A"/>
    <w:rsid w:val="00714B1F"/>
    <w:rsid w:val="00731ABF"/>
    <w:rsid w:val="00731F79"/>
    <w:rsid w:val="007E39D1"/>
    <w:rsid w:val="0081374B"/>
    <w:rsid w:val="00867BEB"/>
    <w:rsid w:val="00882031"/>
    <w:rsid w:val="008A5A83"/>
    <w:rsid w:val="008B5F6F"/>
    <w:rsid w:val="008E39FA"/>
    <w:rsid w:val="00910E95"/>
    <w:rsid w:val="0097076D"/>
    <w:rsid w:val="009723F9"/>
    <w:rsid w:val="009B3B7F"/>
    <w:rsid w:val="009B50DA"/>
    <w:rsid w:val="00A264E5"/>
    <w:rsid w:val="00AF66ED"/>
    <w:rsid w:val="00B162DA"/>
    <w:rsid w:val="00B50CA2"/>
    <w:rsid w:val="00BF2BE1"/>
    <w:rsid w:val="00C7358C"/>
    <w:rsid w:val="00CE51D4"/>
    <w:rsid w:val="00D24E37"/>
    <w:rsid w:val="00D622BA"/>
    <w:rsid w:val="00D93C42"/>
    <w:rsid w:val="00DB08B5"/>
    <w:rsid w:val="00E01F73"/>
    <w:rsid w:val="00E4113D"/>
    <w:rsid w:val="00E66905"/>
    <w:rsid w:val="00E7013D"/>
    <w:rsid w:val="00E75FA0"/>
    <w:rsid w:val="00EB38B2"/>
    <w:rsid w:val="00EC14C2"/>
    <w:rsid w:val="00EC6C93"/>
    <w:rsid w:val="00F21B9B"/>
    <w:rsid w:val="00F624EC"/>
    <w:rsid w:val="00FB69DA"/>
    <w:rsid w:val="00FC6D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B6DB75C"/>
  <w15:chartTrackingRefBased/>
  <w15:docId w15:val="{63541D03-4E5B-419A-B648-ECB86EA8C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736CC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5736CC"/>
  </w:style>
  <w:style w:type="paragraph" w:styleId="a5">
    <w:name w:val="footer"/>
    <w:basedOn w:val="a"/>
    <w:link w:val="a6"/>
    <w:uiPriority w:val="99"/>
    <w:unhideWhenUsed/>
    <w:rsid w:val="005736CC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5736CC"/>
  </w:style>
  <w:style w:type="character" w:styleId="a7">
    <w:name w:val="Hyperlink"/>
    <w:basedOn w:val="a0"/>
    <w:uiPriority w:val="99"/>
    <w:unhideWhenUsed/>
    <w:rsid w:val="00655085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6550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5</TotalTime>
  <Pages>1</Pages>
  <Words>95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北村　朗</dc:creator>
  <cp:keywords/>
  <dc:description/>
  <cp:lastModifiedBy>北村　朗</cp:lastModifiedBy>
  <cp:revision>57</cp:revision>
  <dcterms:created xsi:type="dcterms:W3CDTF">2021-03-16T03:07:00Z</dcterms:created>
  <dcterms:modified xsi:type="dcterms:W3CDTF">2021-04-07T01:37:00Z</dcterms:modified>
</cp:coreProperties>
</file>